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51363B" w:rsidRDefault="005F0D6C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51363B" w:rsidRDefault="005F0D6C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51363B" w:rsidRDefault="005F0D6C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1363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51363B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51363B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51363B" w:rsidRDefault="005F0D6C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51363B" w:rsidRDefault="005F0D6C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51363B" w:rsidRDefault="005F0D6C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51363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51363B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51363B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51363B" w:rsidRDefault="0051363B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51363B" w:rsidRDefault="0051363B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426B226D" w14:textId="571A4174" w:rsidR="00E90DE3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6728614" w:history="1">
            <w:r w:rsidR="00E90DE3" w:rsidRPr="000B645F">
              <w:rPr>
                <w:rStyle w:val="a3"/>
                <w:noProof/>
              </w:rPr>
              <w:t xml:space="preserve">1. </w:t>
            </w:r>
            <w:r w:rsidR="00E90DE3" w:rsidRPr="000B645F">
              <w:rPr>
                <w:rStyle w:val="a3"/>
                <w:rFonts w:hint="eastAsia"/>
                <w:noProof/>
              </w:rPr>
              <w:t>測試及除錯工具</w:t>
            </w:r>
            <w:r w:rsidR="00E90DE3">
              <w:rPr>
                <w:noProof/>
                <w:webHidden/>
              </w:rPr>
              <w:tab/>
            </w:r>
            <w:r w:rsidR="00E90DE3">
              <w:rPr>
                <w:noProof/>
                <w:webHidden/>
              </w:rPr>
              <w:fldChar w:fldCharType="begin"/>
            </w:r>
            <w:r w:rsidR="00E90DE3">
              <w:rPr>
                <w:noProof/>
                <w:webHidden/>
              </w:rPr>
              <w:instrText xml:space="preserve"> PAGEREF _Toc76728614 \h </w:instrText>
            </w:r>
            <w:r w:rsidR="00E90DE3">
              <w:rPr>
                <w:noProof/>
                <w:webHidden/>
              </w:rPr>
            </w:r>
            <w:r w:rsidR="00E90DE3"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1</w:t>
            </w:r>
            <w:r w:rsidR="00E90DE3">
              <w:rPr>
                <w:noProof/>
                <w:webHidden/>
              </w:rPr>
              <w:fldChar w:fldCharType="end"/>
            </w:r>
          </w:hyperlink>
        </w:p>
        <w:p w14:paraId="23149581" w14:textId="0C6C1BF1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15" w:history="1">
            <w:r w:rsidRPr="000B645F">
              <w:rPr>
                <w:rStyle w:val="a3"/>
                <w:noProof/>
              </w:rPr>
              <w:t xml:space="preserve">2. </w:t>
            </w:r>
            <w:r w:rsidRPr="000B645F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82A89" w14:textId="6E91F5E1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16" w:history="1">
            <w:r w:rsidRPr="000B645F">
              <w:rPr>
                <w:rStyle w:val="a3"/>
                <w:noProof/>
              </w:rPr>
              <w:t xml:space="preserve">3. </w:t>
            </w:r>
            <w:r w:rsidRPr="000B645F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BE36" w14:textId="45C57EC8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17" w:history="1">
            <w:r w:rsidRPr="000B645F">
              <w:rPr>
                <w:rStyle w:val="a3"/>
                <w:noProof/>
              </w:rPr>
              <w:t xml:space="preserve">4. </w:t>
            </w:r>
            <w:r w:rsidRPr="000B645F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1DB6F" w14:textId="6BC51F42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18" w:history="1">
            <w:r w:rsidRPr="000B645F">
              <w:rPr>
                <w:rStyle w:val="a3"/>
                <w:noProof/>
              </w:rPr>
              <w:t xml:space="preserve">5. </w:t>
            </w:r>
            <w:r w:rsidRPr="000B645F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C058C" w14:textId="1A10D912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19" w:history="1">
            <w:r w:rsidRPr="000B645F">
              <w:rPr>
                <w:rStyle w:val="a3"/>
                <w:noProof/>
              </w:rPr>
              <w:t xml:space="preserve">6. </w:t>
            </w:r>
            <w:r w:rsidRPr="000B645F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D85A1" w14:textId="094CA234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0" w:history="1">
            <w:r w:rsidRPr="000B645F">
              <w:rPr>
                <w:rStyle w:val="a3"/>
                <w:noProof/>
              </w:rPr>
              <w:t xml:space="preserve">7. Object </w:t>
            </w:r>
            <w:r w:rsidRPr="000B645F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C4D0D" w14:textId="3BAF7831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1" w:history="1">
            <w:r w:rsidRPr="000B645F">
              <w:rPr>
                <w:rStyle w:val="a3"/>
                <w:noProof/>
              </w:rPr>
              <w:t>8. Array</w:t>
            </w:r>
            <w:r w:rsidRPr="000B645F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4C436" w14:textId="5F1BE166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2" w:history="1">
            <w:r w:rsidRPr="000B645F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8394F" w14:textId="43B33782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3" w:history="1">
            <w:r w:rsidRPr="000B645F">
              <w:rPr>
                <w:rStyle w:val="a3"/>
                <w:noProof/>
              </w:rPr>
              <w:t xml:space="preserve">10. </w:t>
            </w:r>
            <w:r w:rsidRPr="000B645F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B88E7" w14:textId="431C4994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4" w:history="1">
            <w:r w:rsidRPr="000B645F">
              <w:rPr>
                <w:rStyle w:val="a3"/>
                <w:noProof/>
              </w:rPr>
              <w:t xml:space="preserve">11. </w:t>
            </w:r>
            <w:r w:rsidRPr="000B645F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FF3D7" w14:textId="368E6AA0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5" w:history="1">
            <w:r w:rsidRPr="000B645F">
              <w:rPr>
                <w:rStyle w:val="a3"/>
                <w:noProof/>
              </w:rPr>
              <w:t>12. window</w:t>
            </w:r>
            <w:r w:rsidRPr="000B645F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4A4490" w14:textId="7CB030A7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6" w:history="1">
            <w:r w:rsidRPr="000B645F">
              <w:rPr>
                <w:rStyle w:val="a3"/>
                <w:noProof/>
              </w:rPr>
              <w:t xml:space="preserve">13. </w:t>
            </w:r>
            <w:r w:rsidRPr="000B645F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530C3" w14:textId="657A4869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7" w:history="1">
            <w:r w:rsidRPr="000B645F">
              <w:rPr>
                <w:rStyle w:val="a3"/>
                <w:noProof/>
              </w:rPr>
              <w:t xml:space="preserve">14. </w:t>
            </w:r>
            <w:r w:rsidRPr="000B645F">
              <w:rPr>
                <w:rStyle w:val="a3"/>
                <w:rFonts w:hint="eastAsia"/>
                <w:noProof/>
              </w:rPr>
              <w:t>操作</w:t>
            </w:r>
            <w:r w:rsidRPr="000B645F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C8A9E" w14:textId="627DB472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8" w:history="1">
            <w:r w:rsidRPr="000B645F">
              <w:rPr>
                <w:rStyle w:val="a3"/>
                <w:noProof/>
              </w:rPr>
              <w:t xml:space="preserve">15. </w:t>
            </w:r>
            <w:r w:rsidRPr="000B645F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7ED12D" w14:textId="56B30304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29" w:history="1">
            <w:r w:rsidRPr="000B645F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B75E7" w14:textId="66B75214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30" w:history="1">
            <w:r w:rsidRPr="000B645F">
              <w:rPr>
                <w:rStyle w:val="a3"/>
                <w:rFonts w:hint="eastAsia"/>
                <w:noProof/>
              </w:rPr>
              <w:t>補充範例：圖片上傳前預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1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6EE7E" w14:textId="7AFFB53D" w:rsidR="00E90DE3" w:rsidRDefault="00E90DE3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6728631" w:history="1">
            <w:r w:rsidRPr="000B645F">
              <w:rPr>
                <w:rStyle w:val="a3"/>
                <w:rFonts w:hint="eastAsia"/>
                <w:noProof/>
              </w:rPr>
              <w:t>補充範例：上傳進度百分比顯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728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17A1D">
              <w:rPr>
                <w:noProof/>
                <w:webHidden/>
              </w:rPr>
              <w:t>1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5F7119B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  <w:bookmarkStart w:id="0" w:name="_GoBack"/>
      <w:bookmarkEnd w:id="0"/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5F0D6C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76728614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6728615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6728616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6728617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76728618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5F0D6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5F0D6C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6728619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76728620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6728621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一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76728622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6728623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76728624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76728625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6728626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5F0D6C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76728627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5F0D6C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76728628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5F0D6C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76728629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 w:hint="eastAsia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5F0D6C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5F0D6C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5F0D6C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lastRenderedPageBreak/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://darreninfo.cc:5003/linesticker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p w14:paraId="7A800EC1" w14:textId="50AC6E73" w:rsidR="00B94C3E" w:rsidRDefault="00FF392D" w:rsidP="00F14E46">
      <w:pPr>
        <w:pStyle w:val="1"/>
      </w:pPr>
      <w:bookmarkStart w:id="21" w:name="_Toc76728630"/>
      <w:r>
        <w:rPr>
          <w:rFonts w:hint="eastAsia"/>
        </w:rPr>
        <w:lastRenderedPageBreak/>
        <w:t>補充範例：圖片</w:t>
      </w:r>
      <w:r w:rsidR="00297E07">
        <w:rPr>
          <w:rFonts w:hint="eastAsia"/>
        </w:rPr>
        <w:t>上傳前</w:t>
      </w:r>
      <w:r>
        <w:rPr>
          <w:rFonts w:hint="eastAsia"/>
        </w:rPr>
        <w:t>預覽</w:t>
      </w:r>
      <w:bookmarkEnd w:id="21"/>
    </w:p>
    <w:p w14:paraId="6D15705C" w14:textId="2FDCC142" w:rsidR="00F14E46" w:rsidRPr="00F14E46" w:rsidRDefault="00F14E46" w:rsidP="00BC5A58">
      <w:pPr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藉由 FileReader 物件，Web 應用程式能以非同步（asynchronously）方式讀取儲存在用戶端的檔案（或原始資料暫存）內容，可以使用 File 或 Blob 物件指定要讀取的資料。</w:t>
      </w:r>
    </w:p>
    <w:p w14:paraId="6A845C7A" w14:textId="77777777" w:rsidR="00F14E46" w:rsidRPr="00F14E46" w:rsidRDefault="00F14E46" w:rsidP="00F14E46">
      <w:pPr>
        <w:rPr>
          <w:rFonts w:ascii="標楷體" w:hAnsi="標楷體"/>
          <w:szCs w:val="24"/>
        </w:rPr>
      </w:pPr>
    </w:p>
    <w:p w14:paraId="72DC9340" w14:textId="77777777" w:rsidR="00F14E46" w:rsidRPr="00F14E46" w:rsidRDefault="00F14E46" w:rsidP="00F14E46">
      <w:pPr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FileReader 有四個方法來讀取檔案資料：</w:t>
      </w:r>
    </w:p>
    <w:p w14:paraId="130A03C6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BinaryString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023F90C9" w14:textId="77777777" w:rsidR="00F14E46" w:rsidRPr="009F5A63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b/>
          <w:szCs w:val="24"/>
          <w:shd w:val="pct15" w:color="auto" w:fill="FFFFFF"/>
        </w:rPr>
      </w:pPr>
      <w:proofErr w:type="gramStart"/>
      <w:r w:rsidRPr="009F5A63">
        <w:rPr>
          <w:rFonts w:ascii="標楷體" w:hAnsi="標楷體"/>
          <w:b/>
          <w:szCs w:val="24"/>
          <w:shd w:val="pct15" w:color="auto" w:fill="FFFFFF"/>
        </w:rPr>
        <w:t>readAsDataURL(</w:t>
      </w:r>
      <w:proofErr w:type="gramEnd"/>
      <w:r w:rsidRPr="009F5A63">
        <w:rPr>
          <w:rFonts w:ascii="標楷體" w:hAnsi="標楷體"/>
          <w:b/>
          <w:szCs w:val="24"/>
          <w:shd w:val="pct15" w:color="auto" w:fill="FFFFFF"/>
        </w:rPr>
        <w:t>Blob|File)</w:t>
      </w:r>
    </w:p>
    <w:p w14:paraId="5BA217EE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Text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747CE60B" w14:textId="77777777" w:rsidR="00F14E46" w:rsidRPr="00F14E46" w:rsidRDefault="00F14E46" w:rsidP="00F14E46">
      <w:pPr>
        <w:pStyle w:val="a4"/>
        <w:numPr>
          <w:ilvl w:val="0"/>
          <w:numId w:val="36"/>
        </w:numPr>
        <w:ind w:leftChars="0"/>
        <w:rPr>
          <w:rFonts w:ascii="標楷體" w:hAnsi="標楷體"/>
          <w:szCs w:val="24"/>
        </w:rPr>
      </w:pPr>
      <w:proofErr w:type="gramStart"/>
      <w:r w:rsidRPr="00F14E46">
        <w:rPr>
          <w:rFonts w:ascii="標楷體" w:hAnsi="標楷體"/>
          <w:szCs w:val="24"/>
        </w:rPr>
        <w:t>readAsArrayBuffer(</w:t>
      </w:r>
      <w:proofErr w:type="gramEnd"/>
      <w:r w:rsidRPr="00F14E46">
        <w:rPr>
          <w:rFonts w:ascii="標楷體" w:hAnsi="標楷體"/>
          <w:szCs w:val="24"/>
        </w:rPr>
        <w:t>Blob|File)</w:t>
      </w:r>
    </w:p>
    <w:p w14:paraId="76922A01" w14:textId="77777777" w:rsidR="00F14E46" w:rsidRPr="00F14E46" w:rsidRDefault="00F14E46" w:rsidP="00F14E46">
      <w:pPr>
        <w:rPr>
          <w:rFonts w:ascii="標楷體" w:hAnsi="標楷體"/>
          <w:szCs w:val="24"/>
        </w:rPr>
      </w:pPr>
    </w:p>
    <w:p w14:paraId="60626BDC" w14:textId="77777777" w:rsidR="00F14E46" w:rsidRPr="00F14E46" w:rsidRDefault="00F14E46" w:rsidP="00F14E46">
      <w:pPr>
        <w:rPr>
          <w:rFonts w:ascii="標楷體" w:hAnsi="標楷體" w:cs="新細明體"/>
          <w:szCs w:val="24"/>
        </w:rPr>
      </w:pPr>
      <w:r w:rsidRPr="00F14E46">
        <w:rPr>
          <w:rFonts w:ascii="標楷體" w:hAnsi="標楷體"/>
          <w:szCs w:val="24"/>
        </w:rPr>
        <w:t xml:space="preserve">FileReader </w:t>
      </w:r>
      <w:r w:rsidRPr="00F14E46">
        <w:rPr>
          <w:rFonts w:ascii="標楷體" w:hAnsi="標楷體" w:hint="eastAsia"/>
          <w:szCs w:val="24"/>
        </w:rPr>
        <w:t>在讀取檔案時，有幾個</w:t>
      </w:r>
      <w:r w:rsidRPr="00F14E46">
        <w:rPr>
          <w:rFonts w:ascii="標楷體" w:hAnsi="標楷體" w:cs="新細明體" w:hint="eastAsia"/>
          <w:szCs w:val="24"/>
        </w:rPr>
        <w:t>事件可用：</w:t>
      </w:r>
    </w:p>
    <w:p w14:paraId="3AD0CEBC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9F5A63">
        <w:rPr>
          <w:rFonts w:ascii="標楷體" w:hAnsi="標楷體"/>
          <w:b/>
          <w:szCs w:val="24"/>
          <w:shd w:val="pct15" w:color="auto" w:fill="FFFFFF"/>
        </w:rPr>
        <w:t>.onload()</w:t>
      </w:r>
      <w:r w:rsidRPr="00F14E46">
        <w:rPr>
          <w:rFonts w:ascii="標楷體" w:hAnsi="標楷體" w:hint="eastAsia"/>
          <w:szCs w:val="24"/>
        </w:rPr>
        <w:t>：</w:t>
      </w:r>
    </w:p>
    <w:p w14:paraId="7797C6C7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 事件處理器，於讀取完成時觸發。</w:t>
      </w:r>
    </w:p>
    <w:p w14:paraId="14B1C13F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error()</w:t>
      </w:r>
      <w:r w:rsidRPr="00F14E46">
        <w:rPr>
          <w:rFonts w:ascii="標楷體" w:hAnsi="標楷體" w:hint="eastAsia"/>
          <w:szCs w:val="24"/>
        </w:rPr>
        <w:t>：</w:t>
      </w:r>
    </w:p>
    <w:p w14:paraId="024F5898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error 事件處理器，於讀取發生錯誤時觸發。</w:t>
      </w:r>
    </w:p>
    <w:p w14:paraId="3906765E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/>
          <w:szCs w:val="24"/>
        </w:rPr>
        <w:t>.onprogress()</w:t>
      </w:r>
      <w:r w:rsidRPr="00F14E46">
        <w:rPr>
          <w:rFonts w:ascii="標楷體" w:hAnsi="標楷體" w:hint="eastAsia"/>
          <w:szCs w:val="24"/>
        </w:rPr>
        <w:t>：</w:t>
      </w:r>
    </w:p>
    <w:p w14:paraId="47F7C200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progress 事件處理器，於讀取 Blob 內容時觸發。</w:t>
      </w:r>
    </w:p>
    <w:p w14:paraId="06DA6048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/>
          <w:szCs w:val="24"/>
        </w:rPr>
        <w:t>.onloadstart()</w:t>
      </w:r>
      <w:r w:rsidRPr="00F14E46">
        <w:rPr>
          <w:rFonts w:ascii="標楷體" w:hAnsi="標楷體" w:hint="eastAsia"/>
          <w:szCs w:val="24"/>
        </w:rPr>
        <w:t>：</w:t>
      </w:r>
    </w:p>
    <w:p w14:paraId="02AC5B50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start 事件處理器，於讀取開始時觸發。</w:t>
      </w:r>
    </w:p>
    <w:p w14:paraId="2937C589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loadend()</w:t>
      </w:r>
      <w:r w:rsidRPr="00F14E46">
        <w:rPr>
          <w:rFonts w:ascii="標楷體" w:hAnsi="標楷體" w:hint="eastAsia"/>
          <w:szCs w:val="24"/>
        </w:rPr>
        <w:t>：</w:t>
      </w:r>
    </w:p>
    <w:p w14:paraId="5BA1D876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loadend 事件處理器，於每一次讀取結束之後觸發（不論成功或失敗），會於 onload 或 onerror 事件處理器之後才執行。</w:t>
      </w:r>
    </w:p>
    <w:p w14:paraId="6AFA007B" w14:textId="77777777" w:rsidR="00F14E46" w:rsidRPr="00F14E46" w:rsidRDefault="00F14E46" w:rsidP="00F14E46">
      <w:pPr>
        <w:pStyle w:val="a4"/>
        <w:numPr>
          <w:ilvl w:val="0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.</w:t>
      </w:r>
      <w:r w:rsidRPr="00F14E46">
        <w:rPr>
          <w:rFonts w:ascii="標楷體" w:hAnsi="標楷體"/>
          <w:szCs w:val="24"/>
        </w:rPr>
        <w:t>onabort()</w:t>
      </w:r>
      <w:r w:rsidRPr="00F14E46">
        <w:rPr>
          <w:rFonts w:ascii="標楷體" w:hAnsi="標楷體" w:hint="eastAsia"/>
          <w:szCs w:val="24"/>
        </w:rPr>
        <w:t>：</w:t>
      </w:r>
    </w:p>
    <w:p w14:paraId="13F151D1" w14:textId="77777777" w:rsidR="00F14E46" w:rsidRPr="00F14E46" w:rsidRDefault="00F14E46" w:rsidP="00F14E46">
      <w:pPr>
        <w:pStyle w:val="a4"/>
        <w:numPr>
          <w:ilvl w:val="1"/>
          <w:numId w:val="37"/>
        </w:numPr>
        <w:ind w:leftChars="0"/>
        <w:rPr>
          <w:rFonts w:ascii="標楷體" w:hAnsi="標楷體"/>
          <w:szCs w:val="24"/>
        </w:rPr>
      </w:pPr>
      <w:r w:rsidRPr="00F14E46">
        <w:rPr>
          <w:rFonts w:ascii="標楷體" w:hAnsi="標楷體" w:hint="eastAsia"/>
          <w:szCs w:val="24"/>
        </w:rPr>
        <w:t>abort 事件處理器，於讀取被中斷時觸發。</w:t>
      </w:r>
    </w:p>
    <w:p w14:paraId="31C5C84A" w14:textId="0BA19C79" w:rsidR="00F14E46" w:rsidRPr="00F14E46" w:rsidRDefault="00F14E46" w:rsidP="005D318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5A58" w14:paraId="178F5BF7" w14:textId="77777777" w:rsidTr="00BC5A58">
        <w:tc>
          <w:tcPr>
            <w:tcW w:w="8296" w:type="dxa"/>
          </w:tcPr>
          <w:p w14:paraId="7B3767A0" w14:textId="5462F544" w:rsidR="00BC5A58" w:rsidRDefault="00BC5A58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uploadImagePreview.html</w:t>
            </w:r>
          </w:p>
        </w:tc>
      </w:tr>
      <w:tr w:rsidR="00BC5A58" w14:paraId="188A2B3D" w14:textId="77777777" w:rsidTr="00BC5A58">
        <w:tc>
          <w:tcPr>
            <w:tcW w:w="8296" w:type="dxa"/>
          </w:tcPr>
          <w:p w14:paraId="6FC2B1D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2CE7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C2E95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47EAA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6CB3B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37B43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08C2E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29B82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89F4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3479825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48A785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F373337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3B492C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6EE4C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會夾帶檔案上傳時的設定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ctype="application/x-www-form-urlencoded" --&gt;</w:t>
            </w:r>
          </w:p>
          <w:p w14:paraId="164BB15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FF50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的元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5AC90F3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6E5A5DA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ileUpload[</w:t>
            </w:r>
            <w:proofErr w:type="gramEnd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]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s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ultip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BC8400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4D8E1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6509C4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8882A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點擊選擇上傳檔案的元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4908E3F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#"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electFiles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選擇檔案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51E1D0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4D368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平線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70323C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24BAC1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151D5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多張圖片的元素容器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11141EB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4BEA8F6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CE64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6ABC3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監聽多選檔案之後的事件</w:t>
            </w:r>
          </w:p>
          <w:p w14:paraId="71C3209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hange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ndleFileSelec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C6E06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9CBB3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選擇檔案後的預覽事件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CC641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ndleFileSelec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CD86BF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ile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5B27F35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6C8A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0BA10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File</w:t>
            </w:r>
          </w:p>
          <w:p w14:paraId="6D2E646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{</w:t>
            </w:r>
          </w:p>
          <w:p w14:paraId="27CDFCB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lastModified: 1625742821352</w:t>
            </w:r>
          </w:p>
          <w:p w14:paraId="2463B3C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lastModifiedDate: Thu Jul 08 2021 19:13:41 GMT+0800 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台北標準時間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 {}</w:t>
            </w:r>
          </w:p>
          <w:p w14:paraId="1FF5540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*     name: "1625726805874.jpeg"</w:t>
            </w:r>
          </w:p>
          <w:p w14:paraId="21A47B5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type: "image/jpeg"</w:t>
            </w:r>
          </w:p>
          <w:p w14:paraId="3E1D5FD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    webkitRelativePath: ""</w:t>
            </w:r>
          </w:p>
          <w:p w14:paraId="07F1EE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}</w:t>
            </w:r>
          </w:p>
          <w:p w14:paraId="675B78B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B31E3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F5B23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別走訪多重選擇的檔案</w:t>
            </w:r>
          </w:p>
          <w:p w14:paraId="03C19F1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015CB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僅處理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age/jpeg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mage/png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格式的圖片檔案</w:t>
            </w:r>
          </w:p>
          <w:p w14:paraId="6D4FDCF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yp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^image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2BDD81F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CFD97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FD58F6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C3E9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leReader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82AC3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C5A5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ile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A3CDB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173408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a URL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來讀取圖檔</w:t>
            </w:r>
          </w:p>
          <w:p w14:paraId="6333CEE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AsDataURL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45B8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879F4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.onload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「已讀取完成」的事件處理機制</w:t>
            </w:r>
          </w:p>
          <w:p w14:paraId="68F58BA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EFC70D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81F81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18751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508CD4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準備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元素</w:t>
            </w:r>
          </w:p>
          <w:p w14:paraId="743797ED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CC432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380F5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7B1924F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陣列結合的方式，將各種陣列元素中的字串合併</w:t>
            </w:r>
          </w:p>
          <w:p w14:paraId="2246DDC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</w:p>
          <w:p w14:paraId="13B6150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說明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B514DD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vent.target</w:t>
            </w:r>
            <w:proofErr w:type="gramEnd"/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result </w:t>
            </w:r>
          </w:p>
          <w:p w14:paraId="0923EF9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圖片內容經過編碼後的結果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很長的字串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的值，</w:t>
            </w:r>
          </w:p>
          <w:p w14:paraId="42AB86C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實際的超連結路徑與檔案名稱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xx.jpg xxx.png)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495ED4CA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將輸出結果作為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的值</w:t>
            </w:r>
          </w:p>
          <w:p w14:paraId="5616285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    */</w:t>
            </w:r>
          </w:p>
          <w:p w14:paraId="2B158A9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img class="thumb" src="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title="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&gt;`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726A3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60C18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到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#myList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EEC345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A0326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;</w:t>
            </w:r>
          </w:p>
          <w:p w14:paraId="7ABAD37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C4F56AB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ABCC140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4E9A13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#selectFiles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被點擊時，模擬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#files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檔案的流程</w:t>
            </w:r>
          </w:p>
          <w:p w14:paraId="4079C556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#select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5A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944697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讓預設事件不被觸發</w:t>
            </w:r>
          </w:p>
          <w:p w14:paraId="4564DA3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914FF4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92D5BC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5A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點擊選擇上傳檔案的按鈕</w:t>
            </w:r>
          </w:p>
          <w:p w14:paraId="2D1E5FF2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C5A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5A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BC5A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ick</w:t>
            </w: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15387CE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C8DA8D9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19383D1" w14:textId="77777777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C7C980" w14:textId="4E6AB979" w:rsidR="00BC5A58" w:rsidRPr="00BC5A58" w:rsidRDefault="00BC5A58" w:rsidP="00BC5A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5A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08695B" w14:textId="6C0F5DD1" w:rsidR="00F14E46" w:rsidRDefault="00F14E46" w:rsidP="005D318B"/>
    <w:p w14:paraId="248F063A" w14:textId="32C7A9B5" w:rsidR="00A74FA9" w:rsidRDefault="00A74FA9" w:rsidP="00AA5769">
      <w:pPr>
        <w:pStyle w:val="1"/>
      </w:pPr>
      <w:bookmarkStart w:id="22" w:name="_Toc76728631"/>
      <w:r>
        <w:rPr>
          <w:rFonts w:hint="eastAsia"/>
        </w:rPr>
        <w:t>補充</w:t>
      </w:r>
      <w:r w:rsidR="0034578B">
        <w:rPr>
          <w:rFonts w:hint="eastAsia"/>
        </w:rPr>
        <w:t>範例</w:t>
      </w:r>
      <w:r>
        <w:rPr>
          <w:rFonts w:hint="eastAsia"/>
        </w:rPr>
        <w:t>：上傳進度百分比顯示</w:t>
      </w:r>
      <w:bookmarkEnd w:id="22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36ED" w14:paraId="73257959" w14:textId="77777777" w:rsidTr="003F36ED">
        <w:tc>
          <w:tcPr>
            <w:tcW w:w="8296" w:type="dxa"/>
          </w:tcPr>
          <w:p w14:paraId="48E0CD01" w14:textId="70817290" w:rsidR="003F36ED" w:rsidRDefault="003F36ED" w:rsidP="005D318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uploadProgressByXHR.html</w:t>
            </w:r>
          </w:p>
        </w:tc>
      </w:tr>
      <w:tr w:rsidR="003F36ED" w14:paraId="3714EE7C" w14:textId="77777777" w:rsidTr="003F36ED">
        <w:tc>
          <w:tcPr>
            <w:tcW w:w="8296" w:type="dxa"/>
          </w:tcPr>
          <w:p w14:paraId="1D942F9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F2040D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925BE9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DCD6C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28880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F7586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0805F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D8DF2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F64EA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835762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的元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-&gt;</w:t>
            </w:r>
          </w:p>
          <w:p w14:paraId="06029A3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CE25CD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ileUpload[</w:t>
            </w:r>
            <w:proofErr w:type="gramEnd"/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]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s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ultip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30F599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EC373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70F188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C612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rogres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0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ax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100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500px; height: 50px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rogress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69745B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B758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3B9487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1CBC9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sg"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77BC6C5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2854C35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C9628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上傳檔案後的事件</w:t>
            </w:r>
          </w:p>
          <w:p w14:paraId="5ED57D4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hange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load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33FB6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3FE2B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事件處理</w:t>
            </w:r>
          </w:p>
          <w:p w14:paraId="55E8CFC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load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F7814EE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gress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CC7D02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rogress#p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889D611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files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6E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</w:p>
          <w:p w14:paraId="1AE618D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#msg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54326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1E264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CB0617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597F7F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ost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ttpbin.org/post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2114BA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RequestHeader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-Typ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ultipart/form-data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C8FF5A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CEB83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mData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夾帶變數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檔案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搭配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hr.send( formdata )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送到後端頁面去處理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A7D0B1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F36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A1E47C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File"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Fi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B50E9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FC7FA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當前上傳的進度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3BA259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ploa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progress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0741490F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上傳百分比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E9C7C31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c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oade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* </w:t>
            </w:r>
            <w:r w:rsidRPr="003F36E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4556967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</w:p>
          <w:p w14:paraId="5BB942C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文中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D4476A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c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%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7688F01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7E703D5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目前上傳的進度，分別放到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gress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屬性當中</w:t>
            </w:r>
          </w:p>
          <w:p w14:paraId="32EECE8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E753436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ogressBa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oade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60AD1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 </w:t>
            </w:r>
          </w:p>
          <w:p w14:paraId="34DC60E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7D93AC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D96F198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mdata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BF325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BFA9FC0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8CF5D6B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} </w:t>
            </w:r>
          </w:p>
          <w:p w14:paraId="063FB574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520E5FA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3F36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6A23828E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6E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3F36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36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結束</w:t>
            </w:r>
            <w:r w:rsidRPr="003F36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}         </w:t>
            </w:r>
          </w:p>
          <w:p w14:paraId="6F548083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</w:p>
          <w:p w14:paraId="17D31642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098E69" w14:textId="77777777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FAD514D" w14:textId="1062A73C" w:rsidR="003F36ED" w:rsidRPr="003F36ED" w:rsidRDefault="003F36ED" w:rsidP="003F36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6E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8D54599" w14:textId="0DA061DD" w:rsidR="00F14E46" w:rsidRDefault="00F14E46" w:rsidP="005D318B"/>
    <w:p w14:paraId="5CD72397" w14:textId="447D3C8F" w:rsidR="00AA5769" w:rsidRDefault="00AA5769" w:rsidP="005D318B"/>
    <w:p w14:paraId="13891896" w14:textId="0D80F5C8" w:rsidR="00AA5769" w:rsidRDefault="00AA5769" w:rsidP="005D318B"/>
    <w:p w14:paraId="2761B17B" w14:textId="69E27B85" w:rsidR="00AA5769" w:rsidRDefault="00AA5769" w:rsidP="005D318B"/>
    <w:p w14:paraId="30A9943B" w14:textId="77777777" w:rsidR="00AA5769" w:rsidRPr="00843AB9" w:rsidRDefault="00AA5769" w:rsidP="005D318B"/>
    <w:sectPr w:rsidR="00AA5769" w:rsidRPr="00843AB9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5AF64" w14:textId="77777777" w:rsidR="005F0D6C" w:rsidRDefault="005F0D6C" w:rsidP="00373011">
      <w:r>
        <w:separator/>
      </w:r>
    </w:p>
  </w:endnote>
  <w:endnote w:type="continuationSeparator" w:id="0">
    <w:p w14:paraId="2B39660E" w14:textId="77777777" w:rsidR="005F0D6C" w:rsidRDefault="005F0D6C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51363B" w:rsidRDefault="0051363B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51363B" w:rsidRDefault="0051363B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51363B" w:rsidRDefault="0051363B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D0340" w14:textId="77777777" w:rsidR="005F0D6C" w:rsidRDefault="005F0D6C" w:rsidP="00373011">
      <w:r>
        <w:separator/>
      </w:r>
    </w:p>
  </w:footnote>
  <w:footnote w:type="continuationSeparator" w:id="0">
    <w:p w14:paraId="368A0721" w14:textId="77777777" w:rsidR="005F0D6C" w:rsidRDefault="005F0D6C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tqgFAFTiMVE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A71EC"/>
    <w:rsid w:val="003B2AA2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3992"/>
    <w:rsid w:val="00D249F6"/>
    <w:rsid w:val="00D24D9E"/>
    <w:rsid w:val="00D260DB"/>
    <w:rsid w:val="00D260F0"/>
    <w:rsid w:val="00D27375"/>
    <w:rsid w:val="00D278A7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45F2"/>
    <w:rsid w:val="00FD5447"/>
    <w:rsid w:val="00FD546D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7A0BD51-CD59-4124-95F0-DF28265CDD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1</TotalTime>
  <Pages>117</Pages>
  <Words>13802</Words>
  <Characters>78673</Characters>
  <Application>Microsoft Office Word</Application>
  <DocSecurity>0</DocSecurity>
  <Lines>655</Lines>
  <Paragraphs>184</Paragraphs>
  <ScaleCrop>false</ScaleCrop>
  <Company/>
  <LinksUpToDate>false</LinksUpToDate>
  <CharactersWithSpaces>92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57</cp:revision>
  <cp:lastPrinted>2021-07-09T05:10:00Z</cp:lastPrinted>
  <dcterms:created xsi:type="dcterms:W3CDTF">2021-03-11T06:58:00Z</dcterms:created>
  <dcterms:modified xsi:type="dcterms:W3CDTF">2021-07-09T05:10:00Z</dcterms:modified>
</cp:coreProperties>
</file>